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ay 5, 2022 / May 5, 2022</w:t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